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4345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7.07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Zosia Ciur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ta Ciur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